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6749C9CA" w:rsidR="00E278F2" w:rsidRDefault="003F36A1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14CF38AE" wp14:editId="3EF5494A">
            <wp:simplePos x="0" y="0"/>
            <wp:positionH relativeFrom="column">
              <wp:posOffset>1428750</wp:posOffset>
            </wp:positionH>
            <wp:positionV relativeFrom="paragraph">
              <wp:posOffset>4138295</wp:posOffset>
            </wp:positionV>
            <wp:extent cx="4716782" cy="530757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quaroom assets tank 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6782" cy="5307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783AC7D1" wp14:editId="30C6044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716782" cy="530757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quaroom assets tank 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6782" cy="5307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3F36A1"/>
    <w:rsid w:val="00416497"/>
    <w:rsid w:val="004D08A2"/>
    <w:rsid w:val="00591F18"/>
    <w:rsid w:val="00852F86"/>
    <w:rsid w:val="008B6606"/>
    <w:rsid w:val="00BD02A4"/>
    <w:rsid w:val="00D35741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16:00Z</dcterms:created>
  <dcterms:modified xsi:type="dcterms:W3CDTF">2019-08-07T04:16:00Z</dcterms:modified>
</cp:coreProperties>
</file>